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лександра Адмиральска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95471"/>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95471"/>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61744"/>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61744"/>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93520"/>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93520"/>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1317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1317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8375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8375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8155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8155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64473"/>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64473"/>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ександра Адмиральская</dc:creator>
  <dc:language>ru-RU</dc:language>
  <cp:keywords/>
  <dcterms:created xsi:type="dcterms:W3CDTF">2025-03-15T10:46:09Z</dcterms:created>
  <dcterms:modified xsi:type="dcterms:W3CDTF">2025-03-15T10: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